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7B16331E" w:rsidR="00501BEB" w:rsidRDefault="00DA692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4426C61D" wp14:editId="17198C87">
                <wp:simplePos x="0" y="0"/>
                <wp:positionH relativeFrom="column">
                  <wp:posOffset>4312920</wp:posOffset>
                </wp:positionH>
                <wp:positionV relativeFrom="paragraph">
                  <wp:posOffset>1531620</wp:posOffset>
                </wp:positionV>
                <wp:extent cx="3248025" cy="687705"/>
                <wp:effectExtent l="0" t="0" r="0" b="0"/>
                <wp:wrapNone/>
                <wp:docPr id="1768597876" name="Rectangle 17685978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687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831463F" w14:textId="77777777" w:rsidR="003B1648" w:rsidRPr="00DA6920" w:rsidRDefault="003B1648" w:rsidP="003B1648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sz w:val="84"/>
                                <w:szCs w:val="84"/>
                              </w:rPr>
                            </w:pPr>
                            <w:r w:rsidRPr="00DA6920">
                              <w:rPr>
                                <w:rFonts w:ascii="Hero Junior Super" w:eastAsia="Hero Junior Super" w:hAnsi="Hero Junior Super" w:cs="Hero Junior Super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6C61D" id="Rectangle 1768597876" o:spid="_x0000_s1026" style="position:absolute;margin-left:339.6pt;margin-top:120.6pt;width:255.75pt;height:54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" filled="f" stroked="f">
                <v:textbox inset="2.53958mm,1.2694mm,2.53958mm,1.2694mm">
                  <w:txbxContent>
                    <w:p w14:paraId="1831463F" w14:textId="77777777" w:rsidR="003B1648" w:rsidRPr="00DA6920" w:rsidRDefault="003B1648" w:rsidP="003B1648">
                      <w:pPr>
                        <w:spacing w:line="258" w:lineRule="auto"/>
                        <w:jc w:val="center"/>
                        <w:textDirection w:val="btLr"/>
                        <w:rPr>
                          <w:sz w:val="84"/>
                          <w:szCs w:val="84"/>
                        </w:rPr>
                      </w:pPr>
                      <w:r w:rsidRPr="00DA6920">
                        <w:rPr>
                          <w:rFonts w:ascii="Hero Junior Super" w:eastAsia="Hero Junior Super" w:hAnsi="Hero Junior Super" w:cs="Hero Junior Super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C72EE0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6FADE66" wp14:editId="5806DDAE">
                <wp:simplePos x="0" y="0"/>
                <wp:positionH relativeFrom="column">
                  <wp:posOffset>4476750</wp:posOffset>
                </wp:positionH>
                <wp:positionV relativeFrom="paragraph">
                  <wp:posOffset>49815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944F3F6" w14:textId="77777777" w:rsidR="00A84C3E" w:rsidRPr="00766ED2" w:rsidRDefault="00A84C3E" w:rsidP="00A84C3E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</w:pPr>
                            <w:r w:rsidRPr="00766ED2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FADE66" id="Rectangle 1054525248" o:spid="_x0000_s1027" style="position:absolute;margin-left:352.5pt;margin-top:392.2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OxcZoXeAAAADAEAAA8AAAAAAAAAAAAAAAAADAQAAGRycy9kb3du&#10;cmV2LnhtbFBLBQYAAAAABAAEAPMAAAAXBQAAAAA=&#10;" filled="f" stroked="f">
                <v:textbox inset="2.53958mm,1.2694mm,2.53958mm,1.2694mm">
                  <w:txbxContent>
                    <w:p w14:paraId="3944F3F6" w14:textId="77777777" w:rsidR="00A84C3E" w:rsidRPr="00766ED2" w:rsidRDefault="00A84C3E" w:rsidP="00A84C3E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</w:pPr>
                      <w:r w:rsidRPr="00766ED2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7D4945" w14:textId="77777777" w:rsidR="00E1515A" w:rsidRDefault="00E1515A" w:rsidP="00B6374C">
      <w:pPr>
        <w:spacing w:after="0" w:line="240" w:lineRule="auto"/>
      </w:pPr>
      <w:r>
        <w:separator/>
      </w:r>
    </w:p>
  </w:endnote>
  <w:endnote w:type="continuationSeparator" w:id="0">
    <w:p w14:paraId="55462ECF" w14:textId="77777777" w:rsidR="00E1515A" w:rsidRDefault="00E1515A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3994799D-D4C6-47B3-8597-A05CD6A6038E}"/>
    <w:embedItalic r:id="rId2" w:fontKey="{12BF4DF3-5538-4953-B918-545BE77115D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7E54EF1F-3ED2-46FF-8DCA-80347D2380C4}"/>
    <w:embedItalic r:id="rId4" w:fontKey="{4DF5BBA3-5FD4-4C09-9CD6-87FC167C0F26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25581251-77B8-431C-B071-BB2721E5AC3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4EF9ED" w14:textId="77777777" w:rsidR="00E1515A" w:rsidRDefault="00E1515A" w:rsidP="00B6374C">
      <w:pPr>
        <w:spacing w:after="0" w:line="240" w:lineRule="auto"/>
      </w:pPr>
      <w:r>
        <w:separator/>
      </w:r>
    </w:p>
  </w:footnote>
  <w:footnote w:type="continuationSeparator" w:id="0">
    <w:p w14:paraId="0558B383" w14:textId="77777777" w:rsidR="00E1515A" w:rsidRDefault="00E1515A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5DC481D5" w:rsidR="00B6374C" w:rsidRDefault="00000000">
    <w:pPr>
      <w:pStyle w:val="Header"/>
    </w:pPr>
    <w:r>
      <w:rPr>
        <w:noProof/>
      </w:rPr>
      <w:pict w14:anchorId="56B5AE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5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08E68ACB" w:rsidR="00B6374C" w:rsidRDefault="00DA6920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EEFAD2C" wp14:editId="66E2D347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2333" cy="7765035"/>
          <wp:effectExtent l="0" t="0" r="6350" b="7620"/>
          <wp:wrapNone/>
          <wp:docPr id="337410520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741052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52333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427E78C5" w:rsidR="00B6374C" w:rsidRDefault="00000000">
    <w:pPr>
      <w:pStyle w:val="Header"/>
    </w:pPr>
    <w:r>
      <w:rPr>
        <w:noProof/>
      </w:rPr>
      <w:pict w14:anchorId="08EBEB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4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E4D26"/>
    <w:rsid w:val="002F4B6F"/>
    <w:rsid w:val="00344B93"/>
    <w:rsid w:val="003B1648"/>
    <w:rsid w:val="004307AB"/>
    <w:rsid w:val="00501BEB"/>
    <w:rsid w:val="0053532C"/>
    <w:rsid w:val="00601E74"/>
    <w:rsid w:val="00692CB8"/>
    <w:rsid w:val="006A0110"/>
    <w:rsid w:val="006D642E"/>
    <w:rsid w:val="00766ED2"/>
    <w:rsid w:val="007A6F24"/>
    <w:rsid w:val="007C3B67"/>
    <w:rsid w:val="00951571"/>
    <w:rsid w:val="00A04D93"/>
    <w:rsid w:val="00A84C3E"/>
    <w:rsid w:val="00A87FD7"/>
    <w:rsid w:val="00B03B70"/>
    <w:rsid w:val="00B519E5"/>
    <w:rsid w:val="00B6374C"/>
    <w:rsid w:val="00C32FB5"/>
    <w:rsid w:val="00C72EE0"/>
    <w:rsid w:val="00D32BCC"/>
    <w:rsid w:val="00D46EFE"/>
    <w:rsid w:val="00D82C14"/>
    <w:rsid w:val="00DA6920"/>
    <w:rsid w:val="00E1515A"/>
    <w:rsid w:val="00F71AC6"/>
    <w:rsid w:val="00FF1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2</cp:revision>
  <dcterms:created xsi:type="dcterms:W3CDTF">2022-12-16T20:39:00Z</dcterms:created>
  <dcterms:modified xsi:type="dcterms:W3CDTF">2026-01-31T10:08:00Z</dcterms:modified>
</cp:coreProperties>
</file>